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A625BE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A625BE">
        <w:rPr>
          <w:rFonts w:ascii="Times New Roman" w:hAnsi="Times New Roman"/>
          <w:b/>
          <w:sz w:val="40"/>
          <w:szCs w:val="28"/>
          <w:lang w:val="uk-UA"/>
        </w:rPr>
        <w:t>10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41399E" w:rsidRDefault="00A625BE" w:rsidP="00875B45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>Результат виконання</w:t>
      </w:r>
      <w:r w:rsidR="00164233"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875B45" w:rsidRDefault="00A625BE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A625BE">
        <w:rPr>
          <w:rFonts w:ascii="Courier New" w:hAnsi="Courier New" w:cs="Courier New"/>
          <w:color w:val="222222"/>
          <w:sz w:val="20"/>
          <w:szCs w:val="20"/>
          <w:lang w:val="uk-UA"/>
        </w:rPr>
        <w:drawing>
          <wp:inline distT="0" distB="0" distL="0" distR="0" wp14:anchorId="2BCA2605" wp14:editId="4F2E01EB">
            <wp:extent cx="6301105" cy="3121025"/>
            <wp:effectExtent l="0" t="0" r="4445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25BE" w:rsidRDefault="00A625BE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A625BE" w:rsidRDefault="00A625BE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A625BE">
        <w:rPr>
          <w:rFonts w:ascii="Courier New" w:hAnsi="Courier New" w:cs="Courier New"/>
          <w:color w:val="222222"/>
          <w:sz w:val="20"/>
          <w:szCs w:val="20"/>
          <w:lang w:val="uk-UA"/>
        </w:rPr>
        <w:drawing>
          <wp:inline distT="0" distB="0" distL="0" distR="0" wp14:anchorId="039EA3B6" wp14:editId="09128307">
            <wp:extent cx="2000250" cy="425613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3211" cy="4262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625BE" w:rsidRDefault="00A625BE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A625BE" w:rsidRPr="0041399E" w:rsidRDefault="00A625BE" w:rsidP="00A625B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A625BE">
        <w:rPr>
          <w:rFonts w:ascii="Courier New" w:hAnsi="Courier New" w:cs="Courier New"/>
          <w:color w:val="222222"/>
          <w:sz w:val="20"/>
          <w:szCs w:val="20"/>
          <w:lang w:val="uk-UA"/>
        </w:rPr>
        <w:lastRenderedPageBreak/>
        <w:drawing>
          <wp:inline distT="0" distB="0" distL="0" distR="0" wp14:anchorId="734A37F3" wp14:editId="651AB0BC">
            <wp:extent cx="6301105" cy="2681605"/>
            <wp:effectExtent l="0" t="0" r="4445" b="444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25BE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625BE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40224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C669E-4F86-4668-A910-D1820C228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35</Words>
  <Characters>192</Characters>
  <Application>Microsoft Office Word</Application>
  <DocSecurity>0</DocSecurity>
  <Lines>1</Lines>
  <Paragraphs>1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52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8</cp:revision>
  <dcterms:created xsi:type="dcterms:W3CDTF">2020-02-18T20:57:00Z</dcterms:created>
  <dcterms:modified xsi:type="dcterms:W3CDTF">2020-05-20T17:06:00Z</dcterms:modified>
</cp:coreProperties>
</file>